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roject Manager position at [Company Name] in Saudi Arabia Jeddah. With over a decade of experience leading complex projects across diverse industries, I am eager to contribute my expertise to a dynamic organization like yours, which is shaping the future of Saudi Arabia’s rapidly evolving landscape. As a seasoned Project Manager with a proven track record in delivering results under tight deadlines and managing cross-functional teams, I am confident in my ability to align with your organizational goals while contributing to the growth of Jeddah’s infrastructure and innovation ecosystem.</w:t>
      </w:r>
    </w:p>
    <w:p>
      <w:pPr>
        <w:pStyle w:val="BodyText"/>
      </w:pPr>
      <w:r>
        <w:t xml:space="preserve">Project Management is not just a profession for me—it is a passion rooted in meticulous planning, strategic execution, and a deep commitment to fostering collaboration. In my current role as a Senior Project Manager at [Current Company], I have successfully led projects that spanned multiple sectors, including construction, technology integration, and international partnerships. One of my most notable achievements was overseeing the development of a large-scale commercial complex in Riyadh, which involved coordinating with 15+ stakeholders, managing a budget exceeding $20 million, and ensuring compliance with both local regulations and international standards. This experience has honed my ability to navigate the unique challenges of project management in Saudi Arabia’s fast-paced environment.</w:t>
      </w:r>
    </w:p>
    <w:p>
      <w:pPr>
        <w:pStyle w:val="BodyText"/>
      </w:pPr>
      <w:r>
        <w:t xml:space="preserve">What excites me most about the opportunity at [Company Name] is the chance to contribute to Jeddah’s transformation into a global hub for commerce, tourism, and innovation. As a city that is witnessing unprecedented investment in its infrastructure—such as the expansion of King Abdulaziz International Airport and the development of NEOM—I understand the critical role that skilled Project Managers play in ensuring these initiatives meet their ambitious timelines and quality benchmarks. My background in managing large-scale projects with multicultural teams has equipped me to thrive in Jeddah’s diverse professional landscape, where adaptability and cultural sensitivity are as important as technical expertise.</w:t>
      </w:r>
    </w:p>
    <w:p>
      <w:pPr>
        <w:pStyle w:val="BodyText"/>
      </w:pPr>
      <w:r>
        <w:t xml:space="preserve">Throughout my career, I have prioritized three core principles: transparency, accountability, and client-centricity. These values are especially vital in Saudi Arabia Jeddah, where the success of a project often hinges on building trust with local partners and understanding the region’s unique operational nuances. For example, during my tenure at [Previous Company], I led a team to implement a smart city initiative that required integrating cutting-edge technology with traditional construction practices. This project demanded not only technical precision but also a deep understanding of Saudi Arabia’s regulatory frameworks and community expectations. The result was a 20% reduction in project delivery time and an increase in client satisfaction scores by 35%, demonstrating my ability to deliver measurable outcomes.</w:t>
      </w:r>
    </w:p>
    <w:p>
      <w:pPr>
        <w:pStyle w:val="BodyText"/>
      </w:pPr>
      <w:r>
        <w:t xml:space="preserve">What sets me apart as a Project Manager is my ability to balance strategic vision with operational excellence. I have consistently leveraged tools like Agile methodologies, earned value management, and risk assessment frameworks to optimize project performance. In Jeddah’s competitive market, where projects often involve high stakes and complex dependencies, this approach ensures that every initiative is aligned with both short-term objectives and long-term organizational goals. Furthermore, my proficiency in Arabic and English allows me to communicate effectively with stakeholders at all levels, bridging cultural and linguistic gaps to foster seamless collaboration.</w:t>
      </w:r>
    </w:p>
    <w:p>
      <w:pPr>
        <w:pStyle w:val="BodyText"/>
      </w:pPr>
      <w:r>
        <w:t xml:space="preserve">I am particularly drawn to [Company Name] because of its reputation for innovation and its commitment to excellence in project delivery. I have followed your recent projects, such as [specific project or initiative], and I am impressed by the organization’s dedication to setting new benchmarks in Saudi Arabia’s development sector. I believe my experience in managing large-scale, high-impact projects would enable me to contribute meaningfully to your team while aligning with your mission of driving progress in Jeddah and beyond.</w:t>
      </w:r>
    </w:p>
    <w:p>
      <w:pPr>
        <w:pStyle w:val="BodyText"/>
      </w:pPr>
      <w:r>
        <w:t xml:space="preserve">As a Project Manager, I understand that success is not measured solely by the completion of tasks but by the value created for stakeholders and the communities served. In Saudi Arabia Jeddah, where projects often have far-reaching implications for economic growth and quality of life, this philosophy resonates deeply with me. I am eager to bring my skills in stakeholder management, budget optimization, and cross-functional teamwork to [Company Name], ensuring that every project we undertake exceeds expectations.</w:t>
      </w:r>
    </w:p>
    <w:p>
      <w:pPr>
        <w:pStyle w:val="BodyText"/>
      </w:pPr>
      <w:r>
        <w:t xml:space="preserve">Thank you for considering my application. I would welcome the opportunity to discuss how my experience and vision align with your needs. Please feel free to contact me at [Your Phone Number] or [Your Email Address] at your earliest convenience. I look forward to the possibility of contributing to [Company Name]’s continued success in Saudi Arabia Jeddah.</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dc:language>en</dc:language>
  <cp:keywords/>
  <dcterms:created xsi:type="dcterms:W3CDTF">2026-07-23T12:10:27Z</dcterms:created>
  <dcterms:modified xsi:type="dcterms:W3CDTF">2026-07-23T12:10:27Z</dcterms:modified>
</cp:coreProperties>
</file>

<file path=docProps/custom.xml><?xml version="1.0" encoding="utf-8"?>
<Properties xmlns="http://schemas.openxmlformats.org/officeDocument/2006/custom-properties" xmlns:vt="http://schemas.openxmlformats.org/officeDocument/2006/docPropsVTypes"/>
</file>